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661E" w:rsidRDefault="00EE661E" w:rsidP="00EE661E">
      <w:pPr>
        <w:rPr>
          <w:sz w:val="24"/>
          <w:szCs w:val="24"/>
        </w:rPr>
      </w:pPr>
      <w:r>
        <w:rPr>
          <w:sz w:val="24"/>
          <w:szCs w:val="24"/>
        </w:rPr>
        <w:t>Model codes:</w:t>
      </w:r>
    </w:p>
    <w:p w:rsidR="00EE661E" w:rsidRPr="0005320D" w:rsidRDefault="00EE661E" w:rsidP="00EE661E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05320D">
        <w:rPr>
          <w:sz w:val="24"/>
          <w:szCs w:val="24"/>
        </w:rPr>
        <w:t>RF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ensemble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RandomForestRegressor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old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r2_score, mean_squared_error, mean_absolute_error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um_repeats =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</w:p>
    <w:p w:rsidR="00EE661E" w:rsidRPr="0005320D" w:rsidRDefault="00EE661E" w:rsidP="00EE661E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s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s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a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a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crambled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ed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um_repeats):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, X_test, y_train, y_test = train_test_split(X, y, test_size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kf = KFold(n_splits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shuffle=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idx, val_idx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.split(X_train):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train_fold, X_val_fold = X_train.iloc[train_idx], X_train.iloc[val_idx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fold, y_val_fold = y_train.iloc[train_idx], y_train.iloc[val_idx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rf_model = RandomForestRegressor(n_estimators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max_depth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min_samples_split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rf_model.fit(X_train_fold, y_train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model = rf_model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val_pred = model.predict(X_val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pred_fold = model.predict(X_train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rain.append(r2_score(y_train_fold, y_train_pred_fol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rain.append(mean_squared_error(y_train_fold, y_train_pred_fol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est.append(r2_score(y_val_fold, y_val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est.append(mean_squared_error(y_val_fold, y_val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rain.append(np.mean(fold_r2_train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rain.append(np.mean(fold_mse_train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est.append(np.mean(fold_r2_test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est.append(np.mean(fold_mse_test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hyperparameters = {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n_estimators'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20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ax_depth'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in_samples_split'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}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 = RandomForestRegressor(**hyperparameters, random_state=seed, verbose=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pred = model.predict(X_train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est_pred = model.predict(X_test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r2_scores.append(r2_score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r2_scores.append(r2_score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se_scores.append(mean_squared_error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se_scores.append(mean_squared_error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ae_scores.append(mean_absolute_error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ae_scores.append(mean_absolute_error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np.random.seed(se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scrambled = np.random.permutation(y_train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_scrambl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pred = model.predict(X_test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r2_scores.append(r2_score(y_test, y_scrambled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lastRenderedPageBreak/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A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A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raining Set - 50 Runs):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esting Set - 50 Runs):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-Scrambling Test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y_scrambled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y_scrambled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Default="00EE661E" w:rsidP="00EE661E">
      <w:pPr>
        <w:rPr>
          <w:sz w:val="24"/>
          <w:szCs w:val="24"/>
        </w:rPr>
      </w:pPr>
    </w:p>
    <w:p w:rsidR="00EE661E" w:rsidRPr="00D308A7" w:rsidRDefault="00EE661E" w:rsidP="00EE661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MLP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neural_network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MLPRegressor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, KFold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preprocessing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tandardScaler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mean_squared_error, r2_score, mean_absolute_error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matplotlib.pyplot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lt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aborn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ns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hap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um_repeats =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s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s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a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ae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crambled_r2_scores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ed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um_repeats):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, X_test, y_train, y_test = train_test_split(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        X, y, test_size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scaler = StandardScaler(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_scaled = scaler.fit_transform(X_train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est_scaled = scaler.transform(X_test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kf = KFold(n_splits=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shuffle=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random_state=seed)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rain = []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rain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est = [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05320D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idx, val_idx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.split(X_train):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train_fold, X_val_fold = X_train.iloc[train_idx], X_train.iloc[val_idx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fold, y_val_fold = y_train.iloc[train_idx], y_train.iloc[val_idx]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scaler_fold = StandardScaler()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train_fold_scaled = scaler_fold.fit_transform(X_train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val_fold_scaled = scaler_fold.transform(X_val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hyperparameters = {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hidden_layer_sizes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(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3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activation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tanh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solver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sgd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alpha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001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batch_size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auto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learning_rate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constant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learning_rate_init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001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max_iter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0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random_state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seed,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verbose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tol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001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}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 = MLPRegressor(**hyperparameters)  </w:t>
      </w:r>
      <w:r w:rsidRPr="0005320D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 xml:space="preserve">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.fit(X_train_fold_scaled, y_train_fol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val_pred = model.predict(X_val_fold_scaled</w:t>
      </w: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  <w:r w:rsidRPr="0005320D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 xml:space="preserve">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pred_fold = model.predict(X_train_fold_scaled)  </w:t>
      </w:r>
      <w:r w:rsidRPr="0005320D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 xml:space="preserve">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rain.append(r2_score(y_train_fold, y_train_pred_fol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rain.append(mean_squared_error(y_train_fold, y_train_pred_fol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        fold_r2_test.append(r2_score(y_val_fold, y_val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est.append(mean_squared_error(y_val_fold, y_val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rain.append(np.mean(fold_r2_train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rain.append(np.mean(fold_mse_train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est.append(np.mean(fold_r2_test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est.append(np.mean(fold_mse_test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 = MLPRegressor(**hyperparameters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_scaled, y_train)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pred = model.predict(X_train_scaled)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y_test_pred = model.predict(X_test_scaled)  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r2_scores.append(r2_score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r2_scores.append(r2_score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se_scores.append(mean_squared_error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se_scores.append(mean_squared_error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ae_scores.append(mean_absolute_error(y_train, y_train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ae_scores.append(mean_absolute_error(y_test, y_test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np.random.seed(seed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scrambled = np.random.permutation(y_train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_scaled, y_train_scrambled)  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y_scrambled_pred = model.predict(X_test_scaled) 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r2_scores.append(r2_score(y_test, y_scrambled_pred)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s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A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A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ae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raining Set - 50 Runs):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rain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esting Set - 50 Runs):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lastRenderedPageBreak/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est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</w:p>
    <w:p w:rsidR="00EE661E" w:rsidRPr="0005320D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05320D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-Scrambling Test R^2: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y_scrambled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y_scrambled_r2_scores)</w:t>
      </w:r>
      <w:r w:rsidRPr="0005320D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05320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05320D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</w:p>
    <w:p w:rsidR="00EE661E" w:rsidRDefault="00EE661E" w:rsidP="00EE661E">
      <w:pPr>
        <w:rPr>
          <w:sz w:val="24"/>
          <w:szCs w:val="24"/>
        </w:rPr>
      </w:pPr>
    </w:p>
    <w:p w:rsidR="00EE661E" w:rsidRPr="00D308A7" w:rsidRDefault="00EE661E" w:rsidP="00EE661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GBM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om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ensemble 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GradientBoostingRegressor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, KFold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r2_score, mean_squared_error, mean_absolute_error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um_repeats = 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hyperparameters = {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n_estimators'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50</w:t>
      </w: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earning_rate'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2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ax_depth'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      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oss'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quared_error'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br/>
        <w:t>train_r2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r2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se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se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ae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ae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rain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rain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est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est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crambled_r2_scores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ed 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um_repeats):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, X_test, y_train, y_test = train_test_split(X, y, test_size=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random_state=seed) 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kf = KFold(n_splits=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shuffle=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rain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rain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est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est = [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D308A7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idx, val_idx 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.split(X_train):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        X_train_fold, X_val_fold = X_train.iloc[train_idx], X_train.iloc[val_idx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fold, y_val_fold = y_train.iloc[train_idx], y_train.iloc[val_idx]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 = GradientBoostingRegressor(**hyperparameters, random_state=seed, verbose=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.fit(X_train_fold, y_train_fol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val_pred = model.predict(X_val_fol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pred_fold = model.predict(X_train_fol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rain.append(r2_score(y_train_fold, y_train_pred_fol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rain.append(mean_squared_error(y_train_fold, y_train_pred_fol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est.append(r2_score(y_val_fold, y_val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est.append(mean_squared_error(y_val_fold, y_val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rain.append(np.mean(fold_r2_train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rain.append(np.mean(fold_mse_train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est.append(np.mean(fold_r2_test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est.append(np.mean(fold_mse_test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 = GradientBoostingRegressor(**hyperparameters, random_state=seed, verbose=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pred = model.predict(X_train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est_pred = model.predict(X_test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r2_scores.append(r2_score(y_train, y_train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r2_scores.append(r2_score(y_test, y_test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se_scores.append(mean_squared_error(y_train, y_train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se_scores.append(mean_squared_error(y_test, y_test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ae_scores.append(mean_absolute_error(y_train, y_train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ae_scores.append(mean_absolute_error(y_test, y_test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np.random.seed(see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scrambled = np.random.permutation(y_train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_scrambled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pred = model.predict(X_test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r2_scores.append(r2_score(y_test, y_scrambled_pred)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R^2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R^2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S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s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s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lastRenderedPageBreak/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S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s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s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A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a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a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A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a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ae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raining Set - 50 Runs):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rain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rain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rain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rain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esting Set - 50 Runs):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est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est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est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est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D308A7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D308A7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D308A7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-Scrambling Test R^2: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y_scrambled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y_scrambled_r2_scores)</w:t>
      </w:r>
      <w:r w:rsidRPr="00D308A7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D308A7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D308A7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Default="00EE661E" w:rsidP="00EE661E">
      <w:pPr>
        <w:rPr>
          <w:sz w:val="24"/>
          <w:szCs w:val="24"/>
        </w:rPr>
      </w:pPr>
    </w:p>
    <w:p w:rsidR="00EE661E" w:rsidRPr="00705D29" w:rsidRDefault="00EE661E" w:rsidP="00EE661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XGB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andas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d</w:t>
      </w: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data = pd.read_excel(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L.xlsx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  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X = data[[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/h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alfa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beta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 = data[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h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xgboost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xgb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mean_squared_error, r2_score, mean_absolute_error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, KFold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preprocessing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tandardScaler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um_repeats =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hyperparameters = {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objective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g:squarederror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earning_rate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1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ax_depth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n_estimators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ubsample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8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colsample_bytree'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8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</w:p>
    <w:p w:rsidR="00EE661E" w:rsidRPr="00705D29" w:rsidRDefault="00EE661E" w:rsidP="00EE661E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cv_r2_scores_train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rain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est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est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r2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r2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se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se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ae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ae_scores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crambled_r2_scores = []</w:t>
      </w:r>
    </w:p>
    <w:p w:rsidR="00EE661E" w:rsidRPr="00705D29" w:rsidRDefault="00EE661E" w:rsidP="00EE661E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ed 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um_repeats):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, X_test, y_train, y_test = train_test_split(X, y, test_size=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kf = KFold(n_splits=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shuffle=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rain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rain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est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est = [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705D29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idx, val_idx 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.split(X_train):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train_fold, X_val_fold = X_train.iloc[train_idx], X_train.iloc[val_idx]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fold, y_val_fold = y_train.iloc[train_idx], y_train.iloc[val_idx]</w:t>
      </w:r>
    </w:p>
    <w:p w:rsidR="00EE661E" w:rsidRPr="00705D29" w:rsidRDefault="00EE661E" w:rsidP="00EE661E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 = xgb.XGBRegressor(**hyperparameters, verbosity=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  </w:t>
      </w: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.set_params(random_state=see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.fit(X_train_fold, y_train_fol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val_pred = model.predict(X_val_fol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pred_fold = model.predict(X_train_fol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rain.append(r2_score(y_train_fold, y_train_pred_fol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rain.append(mean_squared_error(y_train_fold, y_train_pred_fol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est.append(r2_score(y_val_fold, y_val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est.append(mean_squared_error(y_val_fold, y_val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rain.append(np.mean(fold_r2_train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rain.append(np.mean(fold_mse_train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est.append(np.mean(fold_r2_test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est.append(np.mean(fold_mse_test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 = xgb.XGBRegressor(**hyperparameters, verbosity=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    model.fit(X_train, y_train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pred = model.predict(X_train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est_pred = model.predict(X_test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r2_scores.append(r2_score(y_train, y_train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r2_scores.append(r2_score(y_test, y_test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se_scores.append(mean_squared_error(y_train, y_train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se_scores.append(mean_squared_error(y_test, y_test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ae_scores.append(mean_absolute_error(y_train, y_train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ae_scores.append(mean_absolute_error(y_test, y_test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np.random.seed(see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scrambled = np.random.permutation(y_train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_scrambled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pred = model.predict(X_test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r2_scores.append(r2_score(y_test, y_scrambled_pred)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R^2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R^2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S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s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s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S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s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s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A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a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a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A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a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ae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raining Set - 50 Runs):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rain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rain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rain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rain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esting Set - 50 Runs):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est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est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est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est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705D29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05D29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705D29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-Scrambling Test R^2: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y_scrambled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y_scrambled_r2_scores)</w:t>
      </w:r>
      <w:r w:rsidRPr="00705D29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705D29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705D29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Default="00EE661E" w:rsidP="00EE661E">
      <w:pPr>
        <w:rPr>
          <w:sz w:val="24"/>
          <w:szCs w:val="24"/>
        </w:rPr>
      </w:pPr>
    </w:p>
    <w:p w:rsidR="00EE661E" w:rsidRDefault="00EE661E" w:rsidP="00EE661E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atBoost</w:t>
      </w:r>
    </w:p>
    <w:p w:rsidR="00EE661E" w:rsidRDefault="00EE661E" w:rsidP="00EE661E">
      <w:pPr>
        <w:rPr>
          <w:sz w:val="24"/>
          <w:szCs w:val="24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lastRenderedPageBreak/>
        <w:t>from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catboost </w:t>
      </w: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CatBoostRegressor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, KFold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r2_score, mean_squared_error, mean_absolute_error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num_repeats = 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0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r2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r2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se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se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rain_mae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est_mae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rain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rain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r2_scores_test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v_mse_scores_test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crambled_r2_scores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eed 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range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num_repeats):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X_train, X_test, y_train, y_test = train_test_split(X, y, test_size=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</w:t>
      </w:r>
    </w:p>
    <w:p w:rsidR="00EE661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kf = KFold(n_splits=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shuffle=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True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seed)                                  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rain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rain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r2_test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fold_mse_test = [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F52786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or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idx, val_idx 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in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kf.split(X_train):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X_train_fold, X_val_fold = X_train.iloc[train_idx], X_train.iloc[val_idx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fold, y_val_fold = y_train.iloc[train_idx], y_train.iloc[val_idx]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hyperparameters = {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iterations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0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earning_rate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2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depth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2_leaf_reg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3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   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oss_function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MSE'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 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}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    model = CatBoostRegressor(**hyperparameters, random_seed=seed) 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model.fit(X_train_fold, y_train_fold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val_pred = model.predict(X_val_fold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y_train_pred_fold = model.predict(X_train_fold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rain.append(r2_score(y_train_fold, y_train_pred_fol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rain.append(mean_squared_error(y_train_fold, y_train_pred_fol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r2_test.append(r2_score(y_val_fold, y_val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    fold_mse_test.append(mean_squared_error(y_val_fold, y_val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rain.append(np.mean(fold_r2_train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rain.append(np.mean(fold_mse_train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r2_scores_test.append(np.mean(fold_r2_test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cv_mse_scores_test.append(np.mean(fold_mse_test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 = CatBoostRegressor(**hyperparameters, random_seed=seed, verbose=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pred = model.predict(X_train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est_pred = model.predict(X_test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r2_scores.append(r2_score(y_train, y_train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r2_scores.append(r2_score(y_test, y_test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se_scores.append(mean_squared_error(y_train, y_train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se_scores.append(mean_squared_error(y_test, y_test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rain_mae_scores.append(mean_absolute_error(y_train, y_train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test_mae_scores.append(mean_absolute_error(y_test, y_test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np.random.seed(seed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train_scrambled = np.random.permutation(y_train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model.fit(X_train, y_train_scrambled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pred = model.predict(X_test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  y_scrambled_r2_scores.append(r2_score(y_test, y_scrambled_pred)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R^2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R^2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S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s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s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S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s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s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rain MA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rain_ma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rain_ma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Test MA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test_ma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test_mae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raining Set - 50 Runs):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rain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rain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rain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rain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\nCross-Validation Results (Testing Set - 50 Runs):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R^2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r2_scores_test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r2_scores_test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Average MSE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cv_mse_scores_test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cv_mse_scores_test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F52786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F52786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F5278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"-Scrambling Test R^2: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mean(y_scrambled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 xml:space="preserve"> ± 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{np.std(y_scrambled_r2_scores)</w:t>
      </w:r>
      <w:r w:rsidRPr="00F52786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:.4f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  <w:r w:rsidRPr="00F52786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</w:t>
      </w:r>
      <w:r w:rsidRPr="00F5278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F52786" w:rsidRDefault="00EE661E" w:rsidP="00EE661E">
      <w:pPr>
        <w:rPr>
          <w:sz w:val="24"/>
          <w:szCs w:val="24"/>
        </w:rPr>
      </w:pPr>
    </w:p>
    <w:p w:rsidR="00EE661E" w:rsidRDefault="00EE661E" w:rsidP="00EE661E">
      <w:pPr>
        <w:rPr>
          <w:sz w:val="24"/>
          <w:szCs w:val="24"/>
        </w:rPr>
      </w:pPr>
      <w:r>
        <w:rPr>
          <w:sz w:val="24"/>
          <w:szCs w:val="24"/>
        </w:rPr>
        <w:t>Bayesian optimization: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andas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d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!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ip install catboost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!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ip install bayesian-optimization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andas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pd 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catboost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CatBoostRegressor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odel_selection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train_test_split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sklearn.metrics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r2_score, mean_squared_error, mean_absolute_error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umpy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as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np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from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bayes_opt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impor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BayesianOptimization 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data = pd.read_excel(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ML.xlsx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 = data[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/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alf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bet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Pn = data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Pn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_train_Pn, X_test_Pn, y_train_Pn, y_test_Pn = train_test_split(X, y_Pn, test_size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hyperparameters_Pn = {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iterations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earning_rat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dept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2_leaf_reg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3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oss_function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MSE'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odel_Pn = CatBoostRegressor(**hyperparameters_Pn, random_seed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verbose=</w:t>
      </w:r>
      <w:r w:rsidRPr="008811AE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odel_Pn.fit(X_train_Pn, y_train_Pn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y_Sh = data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S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X_train_Sh, X_test_Sh, y_train_Sh, y_test_Sh = train_test_split(X, y_Sh, test_size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2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random_state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hyperparameters_Sh = {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iterations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0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earning_rat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.02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dept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2_leaf_reg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3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oss_function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MSE'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>}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odel_Sh = CatBoostRegressor(**hyperparameters_Sh, random_seed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verbose=</w:t>
      </w:r>
      <w:r w:rsidRPr="008811AE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False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model_Sh.fit(X_train_Sh, y_train_Sh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def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Pr="008811AE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objective_function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8811AE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l_h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alfa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beta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001080"/>
          <w:sz w:val="21"/>
          <w:szCs w:val="21"/>
          <w:lang w:eastAsia="en-IN"/>
        </w:rPr>
        <w:t>Re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: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input_data = pd.DataFrame([[l_h, alfa, beta, Re]], columns=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/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alf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bet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predicted_Pn = model_Pn.predict(input_data)[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predicted_Sh = model_Sh.predict(input_data)[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 objective = predicted_Sh / predicted_Pn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</w:t>
      </w:r>
      <w:r w:rsidRPr="008811AE">
        <w:rPr>
          <w:rFonts w:ascii="Courier New" w:eastAsia="Times New Roman" w:hAnsi="Courier New" w:cs="Courier New"/>
          <w:color w:val="AF00DB"/>
          <w:sz w:val="21"/>
          <w:szCs w:val="21"/>
          <w:lang w:eastAsia="en-IN"/>
        </w:rPr>
        <w:t>return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objective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bounds = {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_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(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2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alf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(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6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bet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(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6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2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,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   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(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3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47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}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izer = BayesianOptimization(f=objective_function, pbounds=pbounds, random_state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1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izer.maximize(init_points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5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n_iter=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25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params = optimizer.max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params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Optimal parameters:"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optimal_params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input_data = pd.DataFrame([optimal_params.values()], columns=optimal_params.keys()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input_data = optimal_input_data.rename(columns={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_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: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/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}) 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input_data = optimal_input_data[[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l/h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alf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beta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'Re'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]] 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Pn = model_Pn.predict(optimal_input_data)[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optimal_Sh = model_Sh.predict(optimal_input_data)[</w:t>
      </w:r>
      <w:r w:rsidRPr="008811AE">
        <w:rPr>
          <w:rFonts w:ascii="Courier New" w:eastAsia="Times New Roman" w:hAnsi="Courier New" w:cs="Courier New"/>
          <w:color w:val="116644"/>
          <w:sz w:val="21"/>
          <w:szCs w:val="21"/>
          <w:lang w:eastAsia="en-IN"/>
        </w:rPr>
        <w:t>0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]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Optimal parameters:"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optimal_params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Optimal Pn:"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optimal_Pn)</w:t>
      </w:r>
    </w:p>
    <w:p w:rsidR="00EE661E" w:rsidRPr="008811AE" w:rsidRDefault="00EE661E" w:rsidP="00EE661E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811AE">
        <w:rPr>
          <w:rFonts w:ascii="Courier New" w:eastAsia="Times New Roman" w:hAnsi="Courier New" w:cs="Courier New"/>
          <w:color w:val="795E26"/>
          <w:sz w:val="21"/>
          <w:szCs w:val="21"/>
          <w:lang w:eastAsia="en-IN"/>
        </w:rPr>
        <w:t>print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r w:rsidRPr="008811AE">
        <w:rPr>
          <w:rFonts w:ascii="Courier New" w:eastAsia="Times New Roman" w:hAnsi="Courier New" w:cs="Courier New"/>
          <w:color w:val="A31515"/>
          <w:sz w:val="21"/>
          <w:szCs w:val="21"/>
          <w:lang w:eastAsia="en-IN"/>
        </w:rPr>
        <w:t>"Optimal Sh:"</w:t>
      </w:r>
      <w:r w:rsidRPr="008811AE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 optimal_Sh)</w:t>
      </w:r>
    </w:p>
    <w:p w:rsidR="00EE661E" w:rsidRPr="00F52786" w:rsidRDefault="00EE661E" w:rsidP="00EE661E">
      <w:pPr>
        <w:rPr>
          <w:sz w:val="24"/>
          <w:szCs w:val="24"/>
        </w:rPr>
      </w:pPr>
    </w:p>
    <w:p w:rsidR="00F43C0E" w:rsidRDefault="00F43C0E">
      <w:bookmarkStart w:id="0" w:name="_GoBack"/>
      <w:bookmarkEnd w:id="0"/>
    </w:p>
    <w:sectPr w:rsidR="00F43C0E" w:rsidSect="00AD19A3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56F8B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AA22F6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5218D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555F0"/>
    <w:multiLevelType w:val="hybridMultilevel"/>
    <w:tmpl w:val="A3A47BFE"/>
    <w:lvl w:ilvl="0" w:tplc="8AE87E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5E262A"/>
    <w:multiLevelType w:val="hybridMultilevel"/>
    <w:tmpl w:val="B756E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9C789F"/>
    <w:multiLevelType w:val="hybridMultilevel"/>
    <w:tmpl w:val="29D2E7A4"/>
    <w:lvl w:ilvl="0" w:tplc="2E304B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Y0MzAxNzQ3NjC2MLNQ0lEKTi0uzszPAykwrAUAeoCOaiwAAAA="/>
  </w:docVars>
  <w:rsids>
    <w:rsidRoot w:val="008D0458"/>
    <w:rsid w:val="008D0458"/>
    <w:rsid w:val="00EE661E"/>
    <w:rsid w:val="00F4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B4CF0C-ABDA-4619-A2C1-D4B2244E7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661E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E661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E661E"/>
    <w:rPr>
      <w:color w:val="954F72"/>
      <w:u w:val="single"/>
    </w:rPr>
  </w:style>
  <w:style w:type="paragraph" w:customStyle="1" w:styleId="msonormal0">
    <w:name w:val="msonormal"/>
    <w:basedOn w:val="Normal"/>
    <w:rsid w:val="00EE6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EE6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E661E"/>
    <w:rPr>
      <w:color w:val="808080"/>
    </w:rPr>
  </w:style>
  <w:style w:type="paragraph" w:customStyle="1" w:styleId="xl66">
    <w:name w:val="xl66"/>
    <w:basedOn w:val="Normal"/>
    <w:rsid w:val="00EE66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EE66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335</Words>
  <Characters>19013</Characters>
  <Application>Microsoft Office Word</Application>
  <DocSecurity>0</DocSecurity>
  <Lines>158</Lines>
  <Paragraphs>44</Paragraphs>
  <ScaleCrop>false</ScaleCrop>
  <Company>CSIR-CSMCRI</Company>
  <LinksUpToDate>false</LinksUpToDate>
  <CharactersWithSpaces>2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mik Sutariya</dc:creator>
  <cp:keywords/>
  <dc:description/>
  <cp:lastModifiedBy>Bhaumik Sutariya</cp:lastModifiedBy>
  <cp:revision>2</cp:revision>
  <dcterms:created xsi:type="dcterms:W3CDTF">2025-10-03T10:21:00Z</dcterms:created>
  <dcterms:modified xsi:type="dcterms:W3CDTF">2025-10-03T10:21:00Z</dcterms:modified>
</cp:coreProperties>
</file>